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AD2AC" w14:textId="340DBFCC" w:rsidR="00AC4245" w:rsidRPr="00382346" w:rsidRDefault="00382346" w:rsidP="00382346">
      <w:pPr>
        <w:jc w:val="center"/>
        <w:rPr>
          <w:b/>
          <w:sz w:val="28"/>
          <w:szCs w:val="28"/>
          <w:u w:val="single"/>
        </w:rPr>
      </w:pPr>
      <w:r w:rsidRPr="00382346">
        <w:rPr>
          <w:b/>
          <w:sz w:val="28"/>
          <w:szCs w:val="28"/>
          <w:u w:val="single"/>
        </w:rPr>
        <w:t>Practical No. 8</w:t>
      </w:r>
    </w:p>
    <w:p w14:paraId="0E83CD74" w14:textId="03BCB6DD" w:rsidR="00382346" w:rsidRDefault="00382346" w:rsidP="00382346">
      <w:pPr>
        <w:jc w:val="center"/>
        <w:rPr>
          <w:b/>
          <w:sz w:val="28"/>
          <w:szCs w:val="28"/>
          <w:u w:val="single"/>
        </w:rPr>
      </w:pPr>
      <w:r w:rsidRPr="00382346">
        <w:rPr>
          <w:b/>
          <w:sz w:val="28"/>
          <w:szCs w:val="28"/>
          <w:u w:val="single"/>
        </w:rPr>
        <w:t>Exception Handling</w:t>
      </w:r>
    </w:p>
    <w:p w14:paraId="2BC96540" w14:textId="640F8602" w:rsidR="00382346" w:rsidRDefault="00382346" w:rsidP="00382346">
      <w:bookmarkStart w:id="0" w:name="_GoBack"/>
      <w:bookmarkEnd w:id="0"/>
      <w:r>
        <w:rPr>
          <w:b/>
        </w:rPr>
        <w:t xml:space="preserve">Program 8(b): </w:t>
      </w:r>
      <w:r>
        <w:t>Show the implementation for exception handling for strings.</w:t>
      </w:r>
    </w:p>
    <w:p w14:paraId="36D99A7A" w14:textId="064DDDD8" w:rsidR="00382346" w:rsidRDefault="00382346" w:rsidP="00382346">
      <w:r w:rsidRPr="00382346">
        <w:rPr>
          <w:b/>
        </w:rPr>
        <w:t>Example:</w:t>
      </w:r>
      <w:r>
        <w:t xml:space="preserve"> Write a program to demonstrate the use of try catch block with the arguments as an integer and a string using multiple catch blocks.</w:t>
      </w:r>
    </w:p>
    <w:p w14:paraId="74445D9A" w14:textId="772C4DB0" w:rsidR="00382346" w:rsidRDefault="00382346" w:rsidP="00382346">
      <w:pPr>
        <w:rPr>
          <w:b/>
        </w:rPr>
      </w:pPr>
      <w:r w:rsidRPr="00382346">
        <w:rPr>
          <w:b/>
        </w:rPr>
        <w:t>Coding:</w:t>
      </w:r>
    </w:p>
    <w:p w14:paraId="31ADA412" w14:textId="77777777" w:rsidR="007E1D65" w:rsidRDefault="007E1D65" w:rsidP="007E1D65">
      <w:r>
        <w:t>#include&lt;iostream&gt;</w:t>
      </w:r>
    </w:p>
    <w:p w14:paraId="6D7C25C5" w14:textId="77777777" w:rsidR="007E1D65" w:rsidRDefault="007E1D65" w:rsidP="007E1D65">
      <w:r>
        <w:t>#include&lt;</w:t>
      </w:r>
      <w:proofErr w:type="spellStart"/>
      <w:r>
        <w:t>conio.h</w:t>
      </w:r>
      <w:proofErr w:type="spellEnd"/>
      <w:r>
        <w:t>&gt;</w:t>
      </w:r>
    </w:p>
    <w:p w14:paraId="4EC1F199" w14:textId="77777777" w:rsidR="007E1D65" w:rsidRDefault="007E1D65" w:rsidP="007E1D65">
      <w:r>
        <w:t xml:space="preserve">void </w:t>
      </w:r>
      <w:proofErr w:type="gramStart"/>
      <w:r>
        <w:t>test(</w:t>
      </w:r>
      <w:proofErr w:type="gramEnd"/>
      <w:r>
        <w:t>int x)</w:t>
      </w:r>
    </w:p>
    <w:p w14:paraId="015E5E51" w14:textId="77777777" w:rsidR="007E1D65" w:rsidRDefault="007E1D65" w:rsidP="007E1D65">
      <w:r>
        <w:t>{</w:t>
      </w:r>
    </w:p>
    <w:p w14:paraId="1C54F3D6" w14:textId="77777777" w:rsidR="007E1D65" w:rsidRDefault="007E1D65" w:rsidP="007E1D65">
      <w:r>
        <w:t>try</w:t>
      </w:r>
    </w:p>
    <w:p w14:paraId="021B2B3E" w14:textId="77777777" w:rsidR="007E1D65" w:rsidRDefault="007E1D65" w:rsidP="007E1D65">
      <w:r>
        <w:t xml:space="preserve">  {</w:t>
      </w:r>
    </w:p>
    <w:p w14:paraId="6756A7F9" w14:textId="77777777" w:rsidR="007E1D65" w:rsidRDefault="007E1D65" w:rsidP="007E1D65"/>
    <w:p w14:paraId="0276F7BB" w14:textId="77777777" w:rsidR="007E1D65" w:rsidRDefault="007E1D65" w:rsidP="007E1D65">
      <w:r>
        <w:t>if(x&gt;=0 &amp;&amp; x&lt;=9) throw x;</w:t>
      </w:r>
    </w:p>
    <w:p w14:paraId="290A81D3" w14:textId="77777777" w:rsidR="007E1D65" w:rsidRDefault="007E1D65" w:rsidP="007E1D65">
      <w:r>
        <w:t xml:space="preserve">  else throw "not a single digit number";</w:t>
      </w:r>
    </w:p>
    <w:p w14:paraId="13233AAC" w14:textId="77777777" w:rsidR="007E1D65" w:rsidRDefault="007E1D65" w:rsidP="007E1D65">
      <w:r>
        <w:t xml:space="preserve">  }</w:t>
      </w:r>
    </w:p>
    <w:p w14:paraId="498E99BF" w14:textId="77777777" w:rsidR="007E1D65" w:rsidRDefault="007E1D65" w:rsidP="007E1D65">
      <w:proofErr w:type="gramStart"/>
      <w:r>
        <w:t>catch(</w:t>
      </w:r>
      <w:proofErr w:type="gramEnd"/>
      <w:r>
        <w:t xml:space="preserve">int </w:t>
      </w:r>
      <w:proofErr w:type="spellStart"/>
      <w:r>
        <w:t>i</w:t>
      </w:r>
      <w:proofErr w:type="spellEnd"/>
      <w:r>
        <w:t>)</w:t>
      </w:r>
    </w:p>
    <w:p w14:paraId="7EAD163D" w14:textId="77777777" w:rsidR="007E1D65" w:rsidRDefault="007E1D65" w:rsidP="007E1D65">
      <w:r>
        <w:t xml:space="preserve">  {</w:t>
      </w:r>
    </w:p>
    <w:p w14:paraId="513B2AE7" w14:textId="77777777" w:rsidR="007E1D65" w:rsidRDefault="007E1D65" w:rsidP="007E1D65">
      <w:r>
        <w:t xml:space="preserve">  </w:t>
      </w:r>
      <w:proofErr w:type="gramStart"/>
      <w:r>
        <w:t>std::</w:t>
      </w:r>
      <w:proofErr w:type="spellStart"/>
      <w:proofErr w:type="gramEnd"/>
      <w:r>
        <w:t>cout</w:t>
      </w:r>
      <w:proofErr w:type="spellEnd"/>
      <w:r>
        <w:t>&lt;&lt;"The number is single digit.";</w:t>
      </w:r>
    </w:p>
    <w:p w14:paraId="65E9CCC9" w14:textId="77777777" w:rsidR="007E1D65" w:rsidRDefault="007E1D65" w:rsidP="007E1D65">
      <w:r>
        <w:t xml:space="preserve">  }</w:t>
      </w:r>
    </w:p>
    <w:p w14:paraId="5562384C" w14:textId="77777777" w:rsidR="007E1D65" w:rsidRDefault="007E1D65" w:rsidP="007E1D65">
      <w:r>
        <w:t xml:space="preserve">  </w:t>
      </w:r>
      <w:proofErr w:type="gramStart"/>
      <w:r>
        <w:t>catch(</w:t>
      </w:r>
      <w:proofErr w:type="gramEnd"/>
      <w:r>
        <w:t>char a[100])</w:t>
      </w:r>
    </w:p>
    <w:p w14:paraId="3416B06C" w14:textId="77777777" w:rsidR="007E1D65" w:rsidRDefault="007E1D65" w:rsidP="007E1D65">
      <w:r>
        <w:t xml:space="preserve">  {</w:t>
      </w:r>
    </w:p>
    <w:p w14:paraId="657AFFE4" w14:textId="77777777" w:rsidR="007E1D65" w:rsidRDefault="007E1D65" w:rsidP="007E1D65">
      <w:r>
        <w:t xml:space="preserve">  </w:t>
      </w:r>
      <w:proofErr w:type="gramStart"/>
      <w:r>
        <w:t>std::</w:t>
      </w:r>
      <w:proofErr w:type="spellStart"/>
      <w:proofErr w:type="gramEnd"/>
      <w:r>
        <w:t>cout</w:t>
      </w:r>
      <w:proofErr w:type="spellEnd"/>
      <w:r>
        <w:t>&lt;&lt;a;</w:t>
      </w:r>
    </w:p>
    <w:p w14:paraId="3AB7B3CE" w14:textId="77777777" w:rsidR="007E1D65" w:rsidRDefault="007E1D65" w:rsidP="007E1D65">
      <w:r>
        <w:t xml:space="preserve">  }</w:t>
      </w:r>
    </w:p>
    <w:p w14:paraId="3479C7D8" w14:textId="77777777" w:rsidR="007E1D65" w:rsidRDefault="007E1D65" w:rsidP="007E1D65">
      <w:r>
        <w:t xml:space="preserve">  }</w:t>
      </w:r>
    </w:p>
    <w:p w14:paraId="3EF4736C" w14:textId="77777777" w:rsidR="007E1D65" w:rsidRDefault="007E1D65" w:rsidP="007E1D65">
      <w:r>
        <w:t xml:space="preserve">int </w:t>
      </w:r>
      <w:proofErr w:type="gramStart"/>
      <w:r>
        <w:t>main(</w:t>
      </w:r>
      <w:proofErr w:type="gramEnd"/>
      <w:r>
        <w:t>)</w:t>
      </w:r>
    </w:p>
    <w:p w14:paraId="42FCDACA" w14:textId="77777777" w:rsidR="007E1D65" w:rsidRDefault="007E1D65" w:rsidP="007E1D65">
      <w:r>
        <w:t>{</w:t>
      </w:r>
    </w:p>
    <w:p w14:paraId="79624814" w14:textId="77777777" w:rsidR="007E1D65" w:rsidRDefault="007E1D65" w:rsidP="007E1D65"/>
    <w:p w14:paraId="4A741928" w14:textId="77777777" w:rsidR="007E1D65" w:rsidRDefault="007E1D65" w:rsidP="007E1D65">
      <w:r>
        <w:t>int p;</w:t>
      </w:r>
    </w:p>
    <w:p w14:paraId="62F5F0F7" w14:textId="77777777" w:rsidR="007E1D65" w:rsidRDefault="007E1D65" w:rsidP="007E1D65">
      <w:proofErr w:type="gramStart"/>
      <w:r>
        <w:t>std::</w:t>
      </w:r>
      <w:proofErr w:type="spellStart"/>
      <w:proofErr w:type="gramEnd"/>
      <w:r>
        <w:t>cout</w:t>
      </w:r>
      <w:proofErr w:type="spellEnd"/>
      <w:r>
        <w:t>&lt;&lt;"Enter a number:";</w:t>
      </w:r>
    </w:p>
    <w:p w14:paraId="102A20FB" w14:textId="77777777" w:rsidR="007E1D65" w:rsidRDefault="007E1D65" w:rsidP="007E1D65">
      <w:proofErr w:type="gramStart"/>
      <w:r>
        <w:t>std::</w:t>
      </w:r>
      <w:proofErr w:type="spellStart"/>
      <w:proofErr w:type="gramEnd"/>
      <w:r>
        <w:t>cin</w:t>
      </w:r>
      <w:proofErr w:type="spellEnd"/>
      <w:r>
        <w:t>&gt;&gt;p;</w:t>
      </w:r>
    </w:p>
    <w:p w14:paraId="3B3FEA37" w14:textId="77777777" w:rsidR="007E1D65" w:rsidRDefault="007E1D65" w:rsidP="007E1D65">
      <w:r>
        <w:lastRenderedPageBreak/>
        <w:t>test(p);</w:t>
      </w:r>
    </w:p>
    <w:p w14:paraId="1E092031" w14:textId="77777777" w:rsidR="007E1D65" w:rsidRDefault="007E1D65" w:rsidP="007E1D65">
      <w:r>
        <w:t>return 0;</w:t>
      </w:r>
    </w:p>
    <w:p w14:paraId="79AD61D4" w14:textId="5F24B3F7" w:rsidR="00382346" w:rsidRPr="007E1D65" w:rsidRDefault="007E1D65" w:rsidP="007E1D65">
      <w:r>
        <w:t>}</w:t>
      </w:r>
    </w:p>
    <w:p w14:paraId="18C4EE20" w14:textId="1E190577" w:rsidR="00382346" w:rsidRDefault="00382346" w:rsidP="00382346">
      <w:pPr>
        <w:rPr>
          <w:b/>
        </w:rPr>
      </w:pPr>
      <w:r w:rsidRPr="00382346">
        <w:rPr>
          <w:b/>
        </w:rPr>
        <w:t>Output:</w:t>
      </w:r>
    </w:p>
    <w:p w14:paraId="57576AEF" w14:textId="77777777" w:rsidR="007E1D65" w:rsidRDefault="007E1D65" w:rsidP="00382346">
      <w:pPr>
        <w:rPr>
          <w:noProof/>
        </w:rPr>
      </w:pPr>
    </w:p>
    <w:p w14:paraId="40F36DF0" w14:textId="4FAE3654" w:rsidR="007E1D65" w:rsidRDefault="007E1D65" w:rsidP="00382346">
      <w:pPr>
        <w:rPr>
          <w:b/>
        </w:rPr>
      </w:pPr>
      <w:r>
        <w:rPr>
          <w:noProof/>
        </w:rPr>
        <w:drawing>
          <wp:inline distT="0" distB="0" distL="0" distR="0" wp14:anchorId="008614F1" wp14:editId="2087B842">
            <wp:extent cx="5750560" cy="5905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-333" r="1" b="81675"/>
                    <a:stretch/>
                  </pic:blipFill>
                  <pic:spPr bwMode="auto">
                    <a:xfrm>
                      <a:off x="0" y="0"/>
                      <a:ext cx="575056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ACD6F" w14:textId="26E858E0" w:rsidR="00BD3EAB" w:rsidRPr="00BD3EAB" w:rsidRDefault="00BD3EAB" w:rsidP="00382346">
      <w:pPr>
        <w:rPr>
          <w:b/>
        </w:rPr>
      </w:pPr>
    </w:p>
    <w:sectPr w:rsidR="00BD3EAB" w:rsidRPr="00BD3E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NTU3NbMwMDA3sjRT0lEKTi0uzszPAykwrAUAr6HQwCwAAAA="/>
  </w:docVars>
  <w:rsids>
    <w:rsidRoot w:val="00382346"/>
    <w:rsid w:val="001E5EAE"/>
    <w:rsid w:val="00382346"/>
    <w:rsid w:val="007E1D65"/>
    <w:rsid w:val="00AC4245"/>
    <w:rsid w:val="00BD3EAB"/>
    <w:rsid w:val="00EB5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D65E8"/>
  <w15:chartTrackingRefBased/>
  <w15:docId w15:val="{F90FF7B6-4B72-4AF3-8636-A869FB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vishwakarma</dc:creator>
  <cp:keywords/>
  <dc:description/>
  <cp:lastModifiedBy>Shiva vishwakarma</cp:lastModifiedBy>
  <cp:revision>3</cp:revision>
  <dcterms:created xsi:type="dcterms:W3CDTF">2019-02-27T13:46:00Z</dcterms:created>
  <dcterms:modified xsi:type="dcterms:W3CDTF">2019-03-05T10:36:00Z</dcterms:modified>
</cp:coreProperties>
</file>